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AA3C99" w14:textId="6BA890F2" w:rsidR="001623E1" w:rsidRDefault="001623E1" w:rsidP="001623E1">
      <w:r>
        <w:t>Non-Surgical Facial Rejuvenation with Cosmetic Injections.Article.</w:t>
      </w:r>
      <w:r>
        <w:t>NBW</w:t>
      </w:r>
      <w:r>
        <w:t>.MZ</w:t>
      </w:r>
    </w:p>
    <w:p w14:paraId="6A0E62BB" w14:textId="77777777" w:rsidR="001623E1" w:rsidRDefault="001623E1" w:rsidP="001623E1">
      <w:r>
        <w:t>/</w:t>
      </w:r>
      <w:r w:rsidRPr="0044078A">
        <w:t xml:space="preserve"> </w:t>
      </w:r>
      <w:r>
        <w:t>Non-Surgical Facial Rejuvenation</w:t>
      </w:r>
    </w:p>
    <w:p w14:paraId="44EE944C" w14:textId="77777777" w:rsidR="001623E1" w:rsidRDefault="001623E1" w:rsidP="001623E1">
      <w:r>
        <w:t>KW: Non-Surgical Facial Rejuvenation</w:t>
      </w:r>
    </w:p>
    <w:p w14:paraId="0FBC04D3" w14:textId="77777777" w:rsidR="001623E1" w:rsidRDefault="001623E1" w:rsidP="001623E1">
      <w:r>
        <w:t>META:</w:t>
      </w:r>
    </w:p>
    <w:p w14:paraId="3B11C4A1" w14:textId="77777777" w:rsidR="001623E1" w:rsidRDefault="001623E1" w:rsidP="001623E1">
      <w:r>
        <w:t>Non-Surgical Facial Rejuvenation with Botox and Juvéderm</w:t>
      </w:r>
    </w:p>
    <w:p w14:paraId="33B1343F" w14:textId="77777777" w:rsidR="001623E1" w:rsidRDefault="001623E1" w:rsidP="001623E1">
      <w:r>
        <w:t>Non-surgical facial rejuvenation with cosmetic injections, like Botox and Juvéderm, is a great way to improve your appearance and look younger without surgery or downtime. Read on to learn more about Botox and fillers and discover if cosmetic injections are right for you.</w:t>
      </w:r>
    </w:p>
    <w:p w14:paraId="302E33F9" w14:textId="77777777" w:rsidR="001623E1" w:rsidRDefault="001623E1" w:rsidP="001623E1">
      <w:r>
        <w:t>Botox and Juvéderm</w:t>
      </w:r>
    </w:p>
    <w:p w14:paraId="778C9E30" w14:textId="77777777" w:rsidR="001623E1" w:rsidRDefault="001623E1" w:rsidP="001623E1">
      <w:r>
        <w:t xml:space="preserve">Botox is the top selling cosmetic treatment in the world. Juvéderm, and other soft tissue fillers are the second most popular cosmetic treatment in the world. Their popularity is for a good reason. Treatments are fast, virtually painless, and cost a mere fraction of the more invasive alternatives, such as a face lift. </w:t>
      </w:r>
    </w:p>
    <w:p w14:paraId="689D8342" w14:textId="4D5C8C13" w:rsidR="001623E1" w:rsidRDefault="001623E1" w:rsidP="001623E1">
      <w:r>
        <w:t>Furthermore, Botox and Juvéderm results appear almost immediately and last for several months. Most importantly, when performed by a skilled injector, such as the medical professionals at</w:t>
      </w:r>
      <w:r>
        <w:t xml:space="preserve"> New Beauty and Wellness</w:t>
      </w:r>
      <w:r>
        <w:t>, results look natural and preserve facial expression and dexterity.</w:t>
      </w:r>
    </w:p>
    <w:p w14:paraId="7DC16380" w14:textId="77777777" w:rsidR="001623E1" w:rsidRDefault="001623E1" w:rsidP="001623E1">
      <w:r>
        <w:t>What is Botox?</w:t>
      </w:r>
    </w:p>
    <w:p w14:paraId="7F130E3F" w14:textId="77777777" w:rsidR="001623E1" w:rsidRDefault="001623E1" w:rsidP="001623E1">
      <w:r>
        <w:t>Non-surgical facial rejuvenation using Botox can soften fine lines and wrinkles that age the upper-half portion of the face, namely the areas around the eyes, brow, and forehead. Botox is renowned for diminishing crows’ feet, brow lines, and forehead wrinkles.</w:t>
      </w:r>
    </w:p>
    <w:p w14:paraId="191684B2" w14:textId="77777777" w:rsidR="001623E1" w:rsidRDefault="001623E1" w:rsidP="001623E1">
      <w:r>
        <w:t xml:space="preserve">Botox is a synthetic protein derived from Botulinum Toxin. While the word “toxin” sounds intimidating, Botox is proven to be safe and effective in over 470 clinical studies. </w:t>
      </w:r>
    </w:p>
    <w:p w14:paraId="0FED533E" w14:textId="77777777" w:rsidR="001623E1" w:rsidRDefault="001623E1" w:rsidP="001623E1">
      <w:r>
        <w:t>How Does Botox Work?</w:t>
      </w:r>
    </w:p>
    <w:p w14:paraId="1E9F3C4E" w14:textId="77777777" w:rsidR="001623E1" w:rsidRDefault="001623E1" w:rsidP="001623E1">
      <w:r>
        <w:t xml:space="preserve">When injected below a wrinkle, Botox acts as a neuromodulator on the underlying muscle. Botox blocks nerve signals commanding the muscle to contract (tighten.) The muscle can then lengthen and relax. Likewise, the skin laying on top of the muscle can smooth out, softening the appearance of dynamic wrinkles. </w:t>
      </w:r>
    </w:p>
    <w:p w14:paraId="5DD93A73" w14:textId="77777777" w:rsidR="001623E1" w:rsidRDefault="001623E1" w:rsidP="001623E1">
      <w:r>
        <w:t>What is Juvéderm?</w:t>
      </w:r>
    </w:p>
    <w:p w14:paraId="71A43DDE" w14:textId="77777777" w:rsidR="001623E1" w:rsidRDefault="001623E1" w:rsidP="001623E1">
      <w:r>
        <w:t>Juvéderm is the top selling line of Hyaluronic Acid Fillers. Unlike Botox, which smooths out wrinkles, Juvéderm fills in wrinkles and plumps areas on the face suffering from age-related volume loss. Juvéderm targets the fine lines and wrinkles that form on the lower portion of the face (around the mouth and nose.)</w:t>
      </w:r>
    </w:p>
    <w:p w14:paraId="44E663A9" w14:textId="77777777" w:rsidR="001623E1" w:rsidRDefault="001623E1" w:rsidP="001623E1">
      <w:r>
        <w:t>How Does Juvéderm Work?</w:t>
      </w:r>
    </w:p>
    <w:p w14:paraId="558A2788" w14:textId="77777777" w:rsidR="001623E1" w:rsidRDefault="001623E1" w:rsidP="001623E1">
      <w:r>
        <w:t xml:space="preserve">Hyaluronic Acid (HA) is a molecule found in the skin that attracts and holds water. HA is responsible for keeping the skin healthy and plump. When used in a dermal fillers, such as Juvéderm, HA fills in nasolabial folds (marionette lines) and smoker’s lines (fine vertical lines above the mouth.) </w:t>
      </w:r>
    </w:p>
    <w:p w14:paraId="301B5DC8" w14:textId="77777777" w:rsidR="001623E1" w:rsidRDefault="001623E1" w:rsidP="001623E1">
      <w:r>
        <w:lastRenderedPageBreak/>
        <w:t>This form of non-surgical facial rejuvenation can do more than diminish wrinkles. It can also volumize cheeks, under eye hollows, and lips.</w:t>
      </w:r>
    </w:p>
    <w:p w14:paraId="24E97F2D" w14:textId="77777777" w:rsidR="001623E1" w:rsidRDefault="001623E1" w:rsidP="001623E1">
      <w:r>
        <w:t>Is Non-Surgical Facial Rejuvenation Right for Me?</w:t>
      </w:r>
    </w:p>
    <w:p w14:paraId="2CC099B2" w14:textId="77777777" w:rsidR="001623E1" w:rsidRDefault="001623E1" w:rsidP="001623E1">
      <w:r>
        <w:t xml:space="preserve">When it comes to looking younger,  there are several treatment options. Surgical interventions, such as a face lift or neck lift garner impressive results. But these invasive surgeries require surgeons, scalpels, stitches, general anesthesia, and lengthy and painful recovery times. </w:t>
      </w:r>
    </w:p>
    <w:p w14:paraId="73D50BEA" w14:textId="77777777" w:rsidR="001623E1" w:rsidRDefault="001623E1" w:rsidP="001623E1">
      <w:r>
        <w:t>Non-surgical facial rejuvenation is ideal for men and women who have mild to moderate wrinkling. These non-invasive treatments can be performed in mere minutes. They are painless. They are safe. And they are highly effective. Best of all, Botox and Juvéderm require no downtime. This makes non-surgical facial rejuvenation ideal for a person on the go, who wants to improve their appearance, but without the requirements of surgery.</w:t>
      </w:r>
    </w:p>
    <w:p w14:paraId="4F37106F" w14:textId="77777777" w:rsidR="001623E1" w:rsidRDefault="001623E1" w:rsidP="001623E1">
      <w:r>
        <w:t>Non-Surgical Rejuvenation Near Me</w:t>
      </w:r>
    </w:p>
    <w:p w14:paraId="0E7E590E" w14:textId="4E49AAEC" w:rsidR="001623E1" w:rsidRDefault="001623E1" w:rsidP="001623E1">
      <w:r>
        <w:t>Learn more about your treatment options for non-surgical facial rejuvenation. Schedule a free consultation with</w:t>
      </w:r>
      <w:r>
        <w:t xml:space="preserve"> New Beauty and Wellness</w:t>
      </w:r>
      <w:r>
        <w:t xml:space="preserve">. Reach out online or call </w:t>
      </w:r>
      <w:r>
        <w:rPr>
          <w:rFonts w:ascii="Arial" w:hAnsi="Arial" w:cs="Arial"/>
          <w:sz w:val="20"/>
          <w:szCs w:val="20"/>
        </w:rPr>
        <w:t>203-883-5112</w:t>
      </w:r>
      <w:r>
        <w:rPr>
          <w:rFonts w:ascii="Arial" w:hAnsi="Arial" w:cs="Arial"/>
          <w:sz w:val="20"/>
          <w:szCs w:val="20"/>
        </w:rPr>
        <w:t xml:space="preserve"> </w:t>
      </w:r>
      <w:r>
        <w:t xml:space="preserve">today. </w:t>
      </w:r>
    </w:p>
    <w:p w14:paraId="4C5913E0" w14:textId="77777777" w:rsidR="001623E1" w:rsidRDefault="001623E1"/>
    <w:sectPr w:rsidR="001623E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A0NzI2N7YwsDAxMjRV0lEKTi0uzszPAykwrAUAUe4GiiwAAAA="/>
  </w:docVars>
  <w:rsids>
    <w:rsidRoot w:val="001623E1"/>
    <w:rsid w:val="001623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B151D6"/>
  <w15:chartTrackingRefBased/>
  <w15:docId w15:val="{BF90F72C-07ED-45BD-AA0E-A43403F3A5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23E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68</Words>
  <Characters>3096</Characters>
  <Application>Microsoft Office Word</Application>
  <DocSecurity>0</DocSecurity>
  <Lines>64</Lines>
  <Paragraphs>19</Paragraphs>
  <ScaleCrop>false</ScaleCrop>
  <Company/>
  <LinksUpToDate>false</LinksUpToDate>
  <CharactersWithSpaces>3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1</cp:revision>
  <dcterms:created xsi:type="dcterms:W3CDTF">2020-11-27T17:39:00Z</dcterms:created>
  <dcterms:modified xsi:type="dcterms:W3CDTF">2020-11-27T17:40:00Z</dcterms:modified>
</cp:coreProperties>
</file>